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2FE693BE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0914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0914D8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2D73ABC9" w:rsidR="000D3460" w:rsidRPr="007A49B1" w:rsidRDefault="000914D8" w:rsidP="006C79C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797831">
              <w:rPr>
                <w:b/>
                <w:sz w:val="20"/>
                <w:szCs w:val="20"/>
              </w:rPr>
              <w:t xml:space="preserve"> –</w:t>
            </w:r>
            <w:r w:rsidR="00FC6C0D">
              <w:rPr>
                <w:b/>
                <w:sz w:val="20"/>
                <w:szCs w:val="20"/>
              </w:rPr>
              <w:t xml:space="preserve"> </w:t>
            </w:r>
            <w:r w:rsidR="006C79C6">
              <w:rPr>
                <w:b/>
                <w:sz w:val="20"/>
                <w:szCs w:val="20"/>
              </w:rPr>
              <w:t>Parade</w:t>
            </w:r>
            <w:r w:rsidR="00C1435E">
              <w:rPr>
                <w:b/>
                <w:sz w:val="20"/>
                <w:szCs w:val="20"/>
              </w:rPr>
              <w:t xml:space="preserve"> - Example</w:t>
            </w:r>
          </w:p>
        </w:tc>
        <w:tc>
          <w:tcPr>
            <w:tcW w:w="1843" w:type="dxa"/>
            <w:shd w:val="clear" w:color="auto" w:fill="D9D9D9"/>
          </w:tcPr>
          <w:p w14:paraId="7C52CB50" w14:textId="589CD9F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10CD2E16" w:rsidR="000D3460" w:rsidRPr="007A49B1" w:rsidRDefault="00B11683" w:rsidP="006C79C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6C79C6">
              <w:rPr>
                <w:b/>
                <w:sz w:val="20"/>
                <w:szCs w:val="20"/>
              </w:rPr>
              <w:t>April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1181900D" w:rsidR="000D3460" w:rsidRPr="007A49B1" w:rsidRDefault="000D3460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0914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2661BD4E" w:rsidR="000D3460" w:rsidRPr="007A49B1" w:rsidRDefault="00B11683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0914D8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0914D8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7A41129B" w:rsidR="000D3460" w:rsidRPr="007A49B1" w:rsidRDefault="00B11683" w:rsidP="00C1435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6C79C6">
              <w:rPr>
                <w:b/>
                <w:sz w:val="20"/>
                <w:szCs w:val="20"/>
              </w:rPr>
              <w:t>April 2022</w:t>
            </w:r>
            <w:r w:rsidR="004A17BA">
              <w:rPr>
                <w:b/>
                <w:sz w:val="20"/>
                <w:szCs w:val="20"/>
              </w:rPr>
              <w:t xml:space="preserve"> </w:t>
            </w:r>
            <w:r w:rsidR="00330E04">
              <w:rPr>
                <w:b/>
                <w:sz w:val="20"/>
                <w:szCs w:val="20"/>
              </w:rPr>
              <w:t>or</w:t>
            </w:r>
            <w:r w:rsidR="004A17BA">
              <w:rPr>
                <w:b/>
                <w:sz w:val="20"/>
                <w:szCs w:val="20"/>
              </w:rPr>
              <w:t xml:space="preserve"> before </w:t>
            </w:r>
            <w:r w:rsidR="00C1435E">
              <w:rPr>
                <w:b/>
                <w:sz w:val="20"/>
                <w:szCs w:val="20"/>
              </w:rPr>
              <w:t>next parad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607D20BF" w14:textId="16DE544D" w:rsidR="008349D7" w:rsidRPr="007A49B1" w:rsidRDefault="000914D8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 xml:space="preserve">isks </w:t>
            </w:r>
            <w:r w:rsidR="008349D7" w:rsidRPr="007A49B1">
              <w:rPr>
                <w:b/>
                <w:sz w:val="20"/>
                <w:szCs w:val="20"/>
              </w:rPr>
              <w:t>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5DB9050A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902400A" w14:textId="1E0328D3" w:rsidR="006D7AD1" w:rsidRPr="007A49B1" w:rsidRDefault="006D7AD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4635CCF9" w14:textId="77777777" w:rsidR="006D7AD1" w:rsidRDefault="006D7AD1" w:rsidP="006D7AD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365F84DE" w14:textId="19054ADF" w:rsidR="006D7AD1" w:rsidRPr="007A49B1" w:rsidRDefault="008349D7" w:rsidP="006D7AD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C79C6" w:rsidRPr="006C79C6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506E8BDF" w:rsidR="008349D7" w:rsidRPr="006C79C6" w:rsidRDefault="000914D8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6C79C6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6C79C6">
              <w:rPr>
                <w:color w:val="FF0000"/>
                <w:sz w:val="16"/>
                <w:szCs w:val="16"/>
              </w:rPr>
              <w:t xml:space="preserve"> </w:t>
            </w:r>
            <w:r w:rsidRPr="006C79C6">
              <w:rPr>
                <w:color w:val="FF0000"/>
                <w:sz w:val="16"/>
                <w:szCs w:val="16"/>
              </w:rPr>
              <w:t>is</w:t>
            </w:r>
            <w:r w:rsidR="008349D7" w:rsidRPr="006C79C6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645B802E" w14:textId="77777777" w:rsidR="003D2712" w:rsidRPr="006C79C6" w:rsidRDefault="000914D8" w:rsidP="003D2712">
            <w:pPr>
              <w:widowControl/>
              <w:autoSpaceDE/>
              <w:autoSpaceDN/>
              <w:rPr>
                <w:rFonts w:ascii="Segoe UI" w:eastAsia="Times New Roman" w:hAnsi="Segoe UI" w:cs="Segoe UI"/>
                <w:color w:val="FF0000"/>
                <w:sz w:val="21"/>
                <w:szCs w:val="21"/>
                <w:lang w:bidi="ar-SA"/>
              </w:rPr>
            </w:pPr>
            <w:r w:rsidRPr="006C79C6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6C79C6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6C79C6">
              <w:rPr>
                <w:color w:val="FF0000"/>
                <w:sz w:val="16"/>
                <w:szCs w:val="16"/>
              </w:rPr>
              <w:t xml:space="preserve"> </w:t>
            </w:r>
            <w:r w:rsidR="003D2712" w:rsidRPr="006C79C6">
              <w:rPr>
                <w:color w:val="FF0000"/>
                <w:sz w:val="16"/>
                <w:szCs w:val="16"/>
              </w:rPr>
              <w:t>is the harm that may occur from the hazard.</w:t>
            </w:r>
          </w:p>
          <w:p w14:paraId="35B29B34" w14:textId="7D5FEEDD" w:rsidR="008349D7" w:rsidRPr="006C79C6" w:rsidRDefault="008349D7" w:rsidP="000914D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70524186" w:rsidR="008349D7" w:rsidRPr="006C79C6" w:rsidRDefault="000914D8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>For example: y</w:t>
            </w:r>
            <w:r w:rsidR="008349D7" w:rsidRPr="006C79C6">
              <w:rPr>
                <w:color w:val="FF0000"/>
                <w:sz w:val="16"/>
                <w:szCs w:val="16"/>
              </w:rPr>
              <w:t>oung people</w:t>
            </w:r>
            <w:r w:rsidR="006E4079" w:rsidRPr="006C79C6">
              <w:rPr>
                <w:color w:val="FF0000"/>
                <w:sz w:val="16"/>
                <w:szCs w:val="16"/>
              </w:rPr>
              <w:t>,</w:t>
            </w:r>
          </w:p>
          <w:p w14:paraId="2BF606C1" w14:textId="1EA8A080" w:rsidR="008349D7" w:rsidRPr="006C79C6" w:rsidRDefault="000914D8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>adult volunteers</w:t>
            </w:r>
            <w:r w:rsidR="008349D7" w:rsidRPr="006C79C6">
              <w:rPr>
                <w:color w:val="FF0000"/>
                <w:sz w:val="16"/>
                <w:szCs w:val="16"/>
              </w:rPr>
              <w:t xml:space="preserve">, </w:t>
            </w:r>
          </w:p>
          <w:p w14:paraId="186DEA97" w14:textId="256CFA8F" w:rsidR="008349D7" w:rsidRPr="006C79C6" w:rsidRDefault="000914D8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>v</w:t>
            </w:r>
            <w:r w:rsidR="008349D7" w:rsidRPr="006C79C6">
              <w:rPr>
                <w:color w:val="FF0000"/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666898CD" w:rsidR="008349D7" w:rsidRPr="006C79C6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b/>
                <w:color w:val="FF0000"/>
                <w:sz w:val="16"/>
                <w:szCs w:val="16"/>
              </w:rPr>
              <w:t xml:space="preserve">Controls </w:t>
            </w:r>
            <w:r w:rsidR="000914D8" w:rsidRPr="006C79C6">
              <w:rPr>
                <w:color w:val="FF0000"/>
                <w:sz w:val="16"/>
                <w:szCs w:val="16"/>
              </w:rPr>
              <w:t>are</w:t>
            </w:r>
            <w:r w:rsidRPr="006C79C6">
              <w:rPr>
                <w:color w:val="FF0000"/>
                <w:sz w:val="16"/>
                <w:szCs w:val="16"/>
              </w:rPr>
              <w:t xml:space="preserve"> </w:t>
            </w:r>
            <w:r w:rsidR="000914D8" w:rsidRPr="006C79C6">
              <w:rPr>
                <w:color w:val="FF0000"/>
                <w:sz w:val="16"/>
                <w:szCs w:val="16"/>
              </w:rPr>
              <w:t xml:space="preserve">ways </w:t>
            </w:r>
            <w:r w:rsidRPr="006C79C6">
              <w:rPr>
                <w:color w:val="FF0000"/>
                <w:sz w:val="16"/>
                <w:szCs w:val="16"/>
              </w:rPr>
              <w:t xml:space="preserve">of making the activity safer by removing or reducing the risk from it.  </w:t>
            </w:r>
          </w:p>
          <w:p w14:paraId="1FEE871F" w14:textId="048B8CF1" w:rsidR="008349D7" w:rsidRPr="006C79C6" w:rsidRDefault="008349D7" w:rsidP="000914D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>For example</w:t>
            </w:r>
            <w:r w:rsidR="000914D8" w:rsidRPr="006C79C6">
              <w:rPr>
                <w:color w:val="FF0000"/>
                <w:sz w:val="16"/>
                <w:szCs w:val="16"/>
              </w:rPr>
              <w:t xml:space="preserve">, </w:t>
            </w:r>
            <w:r w:rsidRPr="006C79C6">
              <w:rPr>
                <w:color w:val="FF0000"/>
                <w:sz w:val="16"/>
                <w:szCs w:val="16"/>
              </w:rPr>
              <w:t xml:space="preserve">you </w:t>
            </w:r>
            <w:r w:rsidR="000914D8" w:rsidRPr="006C79C6">
              <w:rPr>
                <w:color w:val="FF0000"/>
                <w:sz w:val="16"/>
                <w:szCs w:val="16"/>
              </w:rPr>
              <w:t xml:space="preserve">may </w:t>
            </w:r>
            <w:r w:rsidRPr="006C79C6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0914D8" w:rsidRPr="006C79C6">
              <w:rPr>
                <w:color w:val="FF0000"/>
                <w:sz w:val="16"/>
                <w:szCs w:val="16"/>
              </w:rPr>
              <w:t xml:space="preserve"> you do</w:t>
            </w:r>
            <w:r w:rsidRPr="006C79C6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4B95AA6B" w14:textId="78AABF75" w:rsidR="000914D8" w:rsidRPr="006C79C6" w:rsidRDefault="008349D7" w:rsidP="000914D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 xml:space="preserve">Keep </w:t>
            </w:r>
            <w:r w:rsidRPr="006C79C6">
              <w:rPr>
                <w:b/>
                <w:color w:val="FF0000"/>
                <w:sz w:val="16"/>
                <w:szCs w:val="16"/>
              </w:rPr>
              <w:t>checking</w:t>
            </w:r>
            <w:r w:rsidRPr="006C79C6">
              <w:rPr>
                <w:color w:val="FF0000"/>
                <w:sz w:val="16"/>
                <w:szCs w:val="16"/>
              </w:rPr>
              <w:t xml:space="preserve"> throughout the activity in case you need to change </w:t>
            </w:r>
            <w:r w:rsidR="000914D8" w:rsidRPr="006C79C6">
              <w:rPr>
                <w:color w:val="FF0000"/>
                <w:sz w:val="16"/>
                <w:szCs w:val="16"/>
              </w:rPr>
              <w:t xml:space="preserve">what you’re doing </w:t>
            </w:r>
            <w:r w:rsidRPr="006C79C6">
              <w:rPr>
                <w:color w:val="FF0000"/>
                <w:sz w:val="16"/>
                <w:szCs w:val="16"/>
              </w:rPr>
              <w:t xml:space="preserve">or even </w:t>
            </w:r>
            <w:r w:rsidRPr="006C79C6">
              <w:rPr>
                <w:b/>
                <w:color w:val="FF0000"/>
                <w:sz w:val="16"/>
                <w:szCs w:val="16"/>
              </w:rPr>
              <w:t>stop</w:t>
            </w:r>
            <w:r w:rsidRPr="006C79C6">
              <w:rPr>
                <w:color w:val="FF0000"/>
                <w:sz w:val="16"/>
                <w:szCs w:val="16"/>
              </w:rPr>
              <w:t xml:space="preserve"> </w:t>
            </w:r>
            <w:r w:rsidR="000914D8" w:rsidRPr="006C79C6">
              <w:rPr>
                <w:color w:val="FF0000"/>
                <w:sz w:val="16"/>
                <w:szCs w:val="16"/>
              </w:rPr>
              <w:t>the activity.</w:t>
            </w:r>
          </w:p>
          <w:p w14:paraId="6B3C6B87" w14:textId="77777777" w:rsidR="000914D8" w:rsidRPr="006C79C6" w:rsidRDefault="000914D8" w:rsidP="000914D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1CC27606" w14:textId="48775379" w:rsidR="008349D7" w:rsidRPr="006C79C6" w:rsidRDefault="006E4079" w:rsidP="000914D8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6C79C6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FD3113" w:rsidRPr="00E81FD1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69B1CC3A" w:rsidR="00FD3113" w:rsidRPr="00E81FD1" w:rsidRDefault="00C64383" w:rsidP="00645ABD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neven</w:t>
            </w:r>
            <w:r w:rsidR="00645ABD" w:rsidRPr="00E81FD1">
              <w:rPr>
                <w:b/>
                <w:sz w:val="18"/>
                <w:szCs w:val="18"/>
              </w:rPr>
              <w:t xml:space="preserve"> terrain</w:t>
            </w:r>
            <w:r w:rsidR="00FD3113" w:rsidRPr="00E81FD1">
              <w:rPr>
                <w:b/>
                <w:sz w:val="18"/>
                <w:szCs w:val="18"/>
              </w:rPr>
              <w:t xml:space="preserve"> </w:t>
            </w:r>
            <w:r w:rsidR="00366D2A" w:rsidRPr="00E81FD1">
              <w:rPr>
                <w:sz w:val="18"/>
                <w:szCs w:val="18"/>
              </w:rPr>
              <w:t>– </w:t>
            </w:r>
            <w:r w:rsidR="00FD3113" w:rsidRPr="00E81FD1">
              <w:rPr>
                <w:sz w:val="18"/>
                <w:szCs w:val="18"/>
              </w:rPr>
              <w:t>leading to increased risk of other hazards</w:t>
            </w:r>
            <w:r w:rsidR="00366D2A" w:rsidRPr="00E81FD1">
              <w:rPr>
                <w:sz w:val="18"/>
                <w:szCs w:val="18"/>
              </w:rPr>
              <w:t>.</w:t>
            </w:r>
            <w:r w:rsidR="00FD3113" w:rsidRPr="00E81FD1">
              <w:rPr>
                <w:sz w:val="18"/>
                <w:szCs w:val="18"/>
              </w:rPr>
              <w:t xml:space="preserve"> </w:t>
            </w:r>
            <w:r w:rsidR="00366D2A" w:rsidRPr="00E81FD1">
              <w:rPr>
                <w:sz w:val="18"/>
                <w:szCs w:val="18"/>
              </w:rPr>
              <w:t>Additional</w:t>
            </w:r>
            <w:r w:rsidR="00FD3113" w:rsidRPr="00E81FD1">
              <w:rPr>
                <w:sz w:val="18"/>
                <w:szCs w:val="18"/>
              </w:rPr>
              <w:t xml:space="preserve"> consequences of being lost</w:t>
            </w:r>
            <w:r w:rsidR="00366D2A" w:rsidRPr="00E81FD1">
              <w:rPr>
                <w:sz w:val="18"/>
                <w:szCs w:val="18"/>
              </w:rPr>
              <w:t xml:space="preserve"> and</w:t>
            </w:r>
            <w:r w:rsidR="00FD3113" w:rsidRPr="00E81FD1">
              <w:rPr>
                <w:sz w:val="18"/>
                <w:szCs w:val="18"/>
              </w:rPr>
              <w:t xml:space="preserve"> exhausted</w:t>
            </w:r>
            <w:r w:rsidR="00366D2A" w:rsidRPr="00E81FD1">
              <w:rPr>
                <w:sz w:val="18"/>
                <w:szCs w:val="18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E81FD1" w:rsidRDefault="00FD3113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 xml:space="preserve">All those </w:t>
            </w:r>
            <w:r w:rsidR="00DC284B" w:rsidRPr="00E81FD1">
              <w:rPr>
                <w:sz w:val="18"/>
                <w:szCs w:val="18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03805FEE" w14:textId="10AAB72D" w:rsidR="00366D2A" w:rsidRDefault="00366D2A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Make sure r</w:t>
            </w:r>
            <w:r w:rsidR="00FD3113" w:rsidRPr="00E81FD1">
              <w:rPr>
                <w:sz w:val="18"/>
                <w:szCs w:val="18"/>
              </w:rPr>
              <w:t>oute</w:t>
            </w:r>
            <w:r w:rsidRPr="00E81FD1">
              <w:rPr>
                <w:sz w:val="18"/>
                <w:szCs w:val="18"/>
              </w:rPr>
              <w:t xml:space="preserve">s are suitable for </w:t>
            </w:r>
            <w:r w:rsidR="00DE7DD6" w:rsidRPr="00E81FD1">
              <w:rPr>
                <w:sz w:val="18"/>
                <w:szCs w:val="18"/>
              </w:rPr>
              <w:t>all participants – consider any reasonable adjustments for those with additional needs</w:t>
            </w:r>
            <w:r w:rsidRPr="00E81FD1">
              <w:rPr>
                <w:sz w:val="18"/>
                <w:szCs w:val="18"/>
              </w:rPr>
              <w:t xml:space="preserve"> </w:t>
            </w:r>
            <w:r w:rsidR="00FD3113" w:rsidRPr="00E81FD1">
              <w:rPr>
                <w:sz w:val="18"/>
                <w:szCs w:val="18"/>
              </w:rPr>
              <w:t xml:space="preserve">and </w:t>
            </w:r>
            <w:r w:rsidR="00DE7DD6" w:rsidRPr="00E81FD1">
              <w:rPr>
                <w:sz w:val="18"/>
                <w:szCs w:val="18"/>
              </w:rPr>
              <w:t xml:space="preserve">the </w:t>
            </w:r>
            <w:r w:rsidR="00FD3113" w:rsidRPr="00E81FD1">
              <w:rPr>
                <w:sz w:val="18"/>
                <w:szCs w:val="18"/>
              </w:rPr>
              <w:t>physical capabilities</w:t>
            </w:r>
            <w:r w:rsidR="00DE7DD6" w:rsidRPr="00E81FD1">
              <w:rPr>
                <w:sz w:val="18"/>
                <w:szCs w:val="18"/>
              </w:rPr>
              <w:t xml:space="preserve"> of all, particularly those in younger sections</w:t>
            </w:r>
            <w:r w:rsidR="00DC284B" w:rsidRPr="00E81FD1">
              <w:rPr>
                <w:sz w:val="18"/>
                <w:szCs w:val="18"/>
              </w:rPr>
              <w:t xml:space="preserve">.  </w:t>
            </w:r>
          </w:p>
          <w:p w14:paraId="64F4B9CA" w14:textId="5B4CDB43" w:rsidR="00C64383" w:rsidRPr="00E81FD1" w:rsidRDefault="00C64383" w:rsidP="0079783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sider transitions between surfaces and trip hazards. </w:t>
            </w:r>
          </w:p>
          <w:p w14:paraId="335E0FAC" w14:textId="73104717" w:rsidR="00DE7DD6" w:rsidRPr="00E81FD1" w:rsidRDefault="00645ABD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Have good stewarding to keep people on the correct course and remind them of any particular physical hazards.</w:t>
            </w:r>
          </w:p>
          <w:p w14:paraId="1DE569DB" w14:textId="3F4E88F3" w:rsidR="00FF79D4" w:rsidRPr="00E81FD1" w:rsidRDefault="00366D2A" w:rsidP="00C64383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 xml:space="preserve">Provide </w:t>
            </w:r>
            <w:r w:rsidR="00C64383">
              <w:rPr>
                <w:sz w:val="18"/>
                <w:szCs w:val="18"/>
              </w:rPr>
              <w:t xml:space="preserve">clear instructions regarding the route and </w:t>
            </w:r>
            <w:proofErr w:type="spellStart"/>
            <w:r w:rsidR="00C64383">
              <w:rPr>
                <w:sz w:val="18"/>
                <w:szCs w:val="18"/>
              </w:rPr>
              <w:t>designat</w:t>
            </w:r>
            <w:proofErr w:type="spellEnd"/>
            <w:r w:rsidR="00C64383">
              <w:rPr>
                <w:sz w:val="18"/>
                <w:szCs w:val="18"/>
              </w:rPr>
              <w:t xml:space="preserve"> a parade leader to ensure the route is followed. 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E81FD1" w:rsidRDefault="00FD3113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351EA8" w:rsidRPr="00E81FD1" w14:paraId="33FFD6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3D292FE0" w14:textId="5426A34E" w:rsidR="00351EA8" w:rsidRPr="00E81FD1" w:rsidRDefault="009741CF" w:rsidP="00645ABD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 w:rsidRPr="00E81FD1">
              <w:rPr>
                <w:b/>
                <w:sz w:val="18"/>
                <w:szCs w:val="18"/>
              </w:rPr>
              <w:t>Unauthorised use of route</w:t>
            </w:r>
          </w:p>
        </w:tc>
        <w:tc>
          <w:tcPr>
            <w:tcW w:w="1556" w:type="dxa"/>
            <w:shd w:val="clear" w:color="auto" w:fill="auto"/>
          </w:tcPr>
          <w:p w14:paraId="701E828F" w14:textId="77777777" w:rsidR="00351EA8" w:rsidRPr="00E81FD1" w:rsidRDefault="00351EA8" w:rsidP="00797831">
            <w:pPr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585D3B08" w14:textId="56DA5C33" w:rsidR="00351EA8" w:rsidRPr="00E81FD1" w:rsidRDefault="009741CF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 xml:space="preserve">Ensure an early conversation is had with those with responsibility </w:t>
            </w:r>
            <w:proofErr w:type="spellStart"/>
            <w:r w:rsidRPr="00E81FD1">
              <w:rPr>
                <w:sz w:val="18"/>
                <w:szCs w:val="18"/>
              </w:rPr>
              <w:t>or</w:t>
            </w:r>
            <w:proofErr w:type="spellEnd"/>
            <w:r w:rsidRPr="00E81FD1">
              <w:rPr>
                <w:sz w:val="18"/>
                <w:szCs w:val="18"/>
              </w:rPr>
              <w:t xml:space="preserve"> </w:t>
            </w:r>
            <w:r w:rsidR="0027240E" w:rsidRPr="00E81FD1">
              <w:rPr>
                <w:sz w:val="18"/>
                <w:szCs w:val="18"/>
              </w:rPr>
              <w:t xml:space="preserve">control of the land which the route covers.  </w:t>
            </w:r>
          </w:p>
          <w:p w14:paraId="5D838E26" w14:textId="120FFDDA" w:rsidR="00FF79D4" w:rsidRPr="00E81FD1" w:rsidRDefault="0027240E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This may be a landowners, but most often will be a public road or pathway and permission may be required from the local authority and police.</w:t>
            </w:r>
          </w:p>
        </w:tc>
        <w:tc>
          <w:tcPr>
            <w:tcW w:w="4382" w:type="dxa"/>
            <w:shd w:val="clear" w:color="auto" w:fill="auto"/>
          </w:tcPr>
          <w:p w14:paraId="1AF13EB8" w14:textId="77777777" w:rsidR="00351EA8" w:rsidRPr="00E81FD1" w:rsidRDefault="00351EA8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645ABD" w:rsidRPr="00E81FD1" w14:paraId="241DF784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79A4596B" w14:textId="0BAE8E2E" w:rsidR="00645ABD" w:rsidRPr="00E81FD1" w:rsidRDefault="00645ABD" w:rsidP="00645ABD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 w:rsidRPr="00E81FD1">
              <w:rPr>
                <w:b/>
                <w:sz w:val="18"/>
                <w:szCs w:val="18"/>
              </w:rPr>
              <w:t>Meeting up / Setting up to start</w:t>
            </w:r>
          </w:p>
        </w:tc>
        <w:tc>
          <w:tcPr>
            <w:tcW w:w="1556" w:type="dxa"/>
            <w:shd w:val="clear" w:color="auto" w:fill="auto"/>
          </w:tcPr>
          <w:p w14:paraId="31075F6C" w14:textId="77777777" w:rsidR="00645ABD" w:rsidRPr="00E81FD1" w:rsidRDefault="00645ABD" w:rsidP="00797831">
            <w:pPr>
              <w:rPr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0F720494" w14:textId="77777777" w:rsidR="00645ABD" w:rsidRPr="00E81FD1" w:rsidRDefault="00645ABD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Have a safe space to meet and form up the parade. If possible away from roads.</w:t>
            </w:r>
          </w:p>
          <w:p w14:paraId="712211F0" w14:textId="77777777" w:rsidR="00645ABD" w:rsidRPr="00E81FD1" w:rsidRDefault="00645ABD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Have stewards to help inform participants and to monitor any traffic.</w:t>
            </w:r>
          </w:p>
          <w:p w14:paraId="25C1DE11" w14:textId="77777777" w:rsidR="00645ABD" w:rsidRPr="00E81FD1" w:rsidRDefault="00645ABD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Brief all participants on the event and of all controls put in place that they need to follow</w:t>
            </w:r>
            <w:r w:rsidR="00BD3E6F" w:rsidRPr="00E81FD1">
              <w:rPr>
                <w:sz w:val="18"/>
                <w:szCs w:val="18"/>
              </w:rPr>
              <w:t>.</w:t>
            </w:r>
          </w:p>
          <w:p w14:paraId="6FE2D04E" w14:textId="77777777" w:rsidR="000E4ED2" w:rsidRDefault="00544881" w:rsidP="0054488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All participants are informed of the meeting point, starting time and what the parade and service entails</w:t>
            </w:r>
          </w:p>
          <w:p w14:paraId="02E48E53" w14:textId="17551D1C" w:rsidR="000E4ED2" w:rsidRPr="00E81FD1" w:rsidRDefault="000E4ED2" w:rsidP="005448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eck everyone is present and be clear on headcount for regular </w:t>
            </w:r>
            <w:proofErr w:type="spellStart"/>
            <w:r>
              <w:rPr>
                <w:sz w:val="18"/>
                <w:szCs w:val="18"/>
              </w:rPr>
              <w:t>chevcks</w:t>
            </w:r>
            <w:proofErr w:type="spellEnd"/>
            <w:r>
              <w:rPr>
                <w:sz w:val="18"/>
                <w:szCs w:val="18"/>
              </w:rPr>
              <w:t xml:space="preserve"> throughout the event. </w:t>
            </w:r>
          </w:p>
        </w:tc>
        <w:tc>
          <w:tcPr>
            <w:tcW w:w="4382" w:type="dxa"/>
            <w:shd w:val="clear" w:color="auto" w:fill="auto"/>
          </w:tcPr>
          <w:p w14:paraId="1534C2B3" w14:textId="77777777" w:rsidR="00645ABD" w:rsidRPr="00E81FD1" w:rsidRDefault="00645ABD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797831" w:rsidRPr="00E81FD1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43170EA9" w:rsidR="00797831" w:rsidRPr="00E81FD1" w:rsidRDefault="00797831" w:rsidP="008D4844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E81FD1">
              <w:rPr>
                <w:b/>
                <w:sz w:val="18"/>
                <w:szCs w:val="18"/>
              </w:rPr>
              <w:t xml:space="preserve">Roads and </w:t>
            </w:r>
            <w:r w:rsidR="009F019E" w:rsidRPr="00E81FD1">
              <w:rPr>
                <w:b/>
                <w:sz w:val="18"/>
                <w:szCs w:val="18"/>
              </w:rPr>
              <w:t>t</w:t>
            </w:r>
            <w:r w:rsidR="008D4844" w:rsidRPr="00E81FD1">
              <w:rPr>
                <w:b/>
                <w:sz w:val="18"/>
                <w:szCs w:val="18"/>
              </w:rPr>
              <w:t xml:space="preserve">raffic </w:t>
            </w:r>
            <w:r w:rsidRPr="00E81FD1">
              <w:rPr>
                <w:sz w:val="18"/>
                <w:szCs w:val="18"/>
              </w:rPr>
              <w:t>– injuries from collisions between vehicl</w:t>
            </w:r>
            <w:r w:rsidR="00D35861" w:rsidRPr="00E81FD1">
              <w:rPr>
                <w:sz w:val="18"/>
                <w:szCs w:val="18"/>
              </w:rPr>
              <w:t>e</w:t>
            </w:r>
            <w:r w:rsidRPr="00E81FD1">
              <w:rPr>
                <w:sz w:val="18"/>
                <w:szCs w:val="18"/>
              </w:rPr>
              <w:t>s and people</w:t>
            </w:r>
            <w:r w:rsidR="008D4844" w:rsidRPr="00E81FD1">
              <w:rPr>
                <w:sz w:val="18"/>
                <w:szCs w:val="18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E81FD1" w:rsidRDefault="00797831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38C67C9E" w14:textId="24465739" w:rsidR="000E4ED2" w:rsidRDefault="000E4ED2" w:rsidP="0098703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as an application been made to the Council for the road </w:t>
            </w:r>
            <w:proofErr w:type="gramStart"/>
            <w:r>
              <w:rPr>
                <w:sz w:val="18"/>
                <w:szCs w:val="18"/>
              </w:rPr>
              <w:t>closure.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</w:p>
          <w:p w14:paraId="23744550" w14:textId="64E170FC" w:rsidR="00987035" w:rsidRDefault="000E4ED2" w:rsidP="0098703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t</w:t>
            </w:r>
            <w:r w:rsidR="00987035" w:rsidRPr="00E81FD1">
              <w:rPr>
                <w:sz w:val="18"/>
                <w:szCs w:val="18"/>
              </w:rPr>
              <w:t>he Police will be undertaking the ‘rolling road closure’ with the assistance of Stewards to stop the traffic on the roa</w:t>
            </w:r>
            <w:r>
              <w:rPr>
                <w:sz w:val="18"/>
                <w:szCs w:val="18"/>
              </w:rPr>
              <w:t>ds that the parade is moving on?</w:t>
            </w:r>
          </w:p>
          <w:p w14:paraId="37B84FA2" w14:textId="3EC8CF53" w:rsidR="000E4ED2" w:rsidRPr="00E81FD1" w:rsidRDefault="000E4ED2" w:rsidP="0098703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 any stewards need to undertake training to support the road </w:t>
            </w:r>
            <w:proofErr w:type="gramStart"/>
            <w:r>
              <w:rPr>
                <w:sz w:val="18"/>
                <w:szCs w:val="18"/>
              </w:rPr>
              <w:t>closure.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</w:p>
          <w:p w14:paraId="48B5228A" w14:textId="7600823F" w:rsidR="009B4F45" w:rsidRDefault="00987035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All Stewards have received written notification of what is expected of them, the route that is being taken and who to contact if a situation occurs.</w:t>
            </w:r>
          </w:p>
          <w:p w14:paraId="5EF15500" w14:textId="37443595" w:rsidR="00FD3113" w:rsidRPr="00E81FD1" w:rsidRDefault="00645ABD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If possible, c</w:t>
            </w:r>
            <w:r w:rsidR="008D4844" w:rsidRPr="00E81FD1">
              <w:rPr>
                <w:sz w:val="18"/>
                <w:szCs w:val="18"/>
              </w:rPr>
              <w:t>hoose a r</w:t>
            </w:r>
            <w:r w:rsidR="00D35861" w:rsidRPr="00E81FD1">
              <w:rPr>
                <w:sz w:val="18"/>
                <w:szCs w:val="18"/>
              </w:rPr>
              <w:t xml:space="preserve">oute </w:t>
            </w:r>
            <w:r w:rsidR="008D4844" w:rsidRPr="00E81FD1">
              <w:rPr>
                <w:sz w:val="18"/>
                <w:szCs w:val="18"/>
              </w:rPr>
              <w:t>with</w:t>
            </w:r>
            <w:r w:rsidR="00D35861" w:rsidRPr="00E81FD1">
              <w:rPr>
                <w:sz w:val="18"/>
                <w:szCs w:val="18"/>
              </w:rPr>
              <w:t xml:space="preserve"> </w:t>
            </w:r>
            <w:r w:rsidR="008D4844" w:rsidRPr="00E81FD1">
              <w:rPr>
                <w:sz w:val="18"/>
                <w:szCs w:val="18"/>
              </w:rPr>
              <w:t xml:space="preserve">minimal </w:t>
            </w:r>
            <w:r w:rsidR="00D35861" w:rsidRPr="00E81FD1">
              <w:rPr>
                <w:sz w:val="18"/>
                <w:szCs w:val="18"/>
              </w:rPr>
              <w:t xml:space="preserve">use of roads without a footpath. </w:t>
            </w:r>
          </w:p>
          <w:p w14:paraId="3098ECE8" w14:textId="78048EB6" w:rsidR="00797831" w:rsidRPr="00E81FD1" w:rsidRDefault="008D4844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Brief y</w:t>
            </w:r>
            <w:r w:rsidR="00797831" w:rsidRPr="00E81FD1">
              <w:rPr>
                <w:sz w:val="18"/>
                <w:szCs w:val="18"/>
              </w:rPr>
              <w:t>oung people on safety around roads and expected behaviour.</w:t>
            </w:r>
          </w:p>
          <w:p w14:paraId="75C54609" w14:textId="6F5D8D6F" w:rsidR="00797831" w:rsidRPr="00E81FD1" w:rsidRDefault="008D4844" w:rsidP="00797831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 xml:space="preserve">Adults </w:t>
            </w:r>
            <w:r w:rsidR="00797831" w:rsidRPr="00E81FD1">
              <w:rPr>
                <w:sz w:val="18"/>
                <w:szCs w:val="18"/>
              </w:rPr>
              <w:t xml:space="preserve">directly supervise </w:t>
            </w:r>
            <w:r w:rsidR="00B0552D" w:rsidRPr="00E81FD1">
              <w:rPr>
                <w:sz w:val="18"/>
                <w:szCs w:val="18"/>
              </w:rPr>
              <w:t xml:space="preserve">any </w:t>
            </w:r>
            <w:r w:rsidRPr="00E81FD1">
              <w:rPr>
                <w:sz w:val="18"/>
                <w:szCs w:val="18"/>
              </w:rPr>
              <w:t xml:space="preserve">crossing </w:t>
            </w:r>
            <w:r w:rsidR="00797831" w:rsidRPr="00E81FD1">
              <w:rPr>
                <w:sz w:val="18"/>
                <w:szCs w:val="18"/>
              </w:rPr>
              <w:t>(one on each side of the crossing point)</w:t>
            </w:r>
            <w:r w:rsidRPr="00E81FD1">
              <w:rPr>
                <w:sz w:val="18"/>
                <w:szCs w:val="18"/>
              </w:rPr>
              <w:t>. Use</w:t>
            </w:r>
            <w:r w:rsidR="00797831" w:rsidRPr="00E81FD1">
              <w:rPr>
                <w:sz w:val="18"/>
                <w:szCs w:val="18"/>
              </w:rPr>
              <w:t xml:space="preserve"> designated crossing points if possible</w:t>
            </w:r>
            <w:r w:rsidR="00B0552D" w:rsidRPr="00E81FD1">
              <w:rPr>
                <w:sz w:val="18"/>
                <w:szCs w:val="18"/>
              </w:rPr>
              <w:t xml:space="preserve">, supported by stewards in </w:t>
            </w:r>
            <w:proofErr w:type="spellStart"/>
            <w:r w:rsidR="00B0552D" w:rsidRPr="00E81FD1">
              <w:rPr>
                <w:sz w:val="18"/>
                <w:szCs w:val="18"/>
              </w:rPr>
              <w:t>HiViz</w:t>
            </w:r>
            <w:proofErr w:type="spellEnd"/>
            <w:r w:rsidRPr="00E81FD1">
              <w:rPr>
                <w:sz w:val="18"/>
                <w:szCs w:val="18"/>
              </w:rPr>
              <w:t>.</w:t>
            </w:r>
          </w:p>
          <w:p w14:paraId="67BB57AA" w14:textId="398CE59F" w:rsidR="00FF79D4" w:rsidRPr="00E81FD1" w:rsidRDefault="008D4844" w:rsidP="008D4844">
            <w:pPr>
              <w:rPr>
                <w:sz w:val="18"/>
                <w:szCs w:val="18"/>
              </w:rPr>
            </w:pPr>
            <w:r w:rsidRPr="00E81FD1">
              <w:rPr>
                <w:sz w:val="18"/>
                <w:szCs w:val="18"/>
              </w:rPr>
              <w:t>Leaders at the front and back of the group wear hi-</w:t>
            </w:r>
            <w:r w:rsidR="00797831" w:rsidRPr="00E81FD1">
              <w:rPr>
                <w:sz w:val="18"/>
                <w:szCs w:val="18"/>
              </w:rPr>
              <w:t>visibility jackets</w:t>
            </w:r>
            <w:r w:rsidRPr="00E81FD1">
              <w:rPr>
                <w:sz w:val="18"/>
                <w:szCs w:val="18"/>
              </w:rPr>
              <w:t>.</w:t>
            </w:r>
            <w:r w:rsidR="00797831" w:rsidRPr="00E81FD1">
              <w:rPr>
                <w:sz w:val="18"/>
                <w:szCs w:val="18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E81FD1" w:rsidRDefault="00797831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797831" w:rsidRPr="000E0719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0ED7D24A" w:rsidR="00797831" w:rsidRPr="000E0719" w:rsidRDefault="00797831" w:rsidP="008D4844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0E0719">
              <w:rPr>
                <w:b/>
                <w:sz w:val="18"/>
                <w:szCs w:val="18"/>
              </w:rPr>
              <w:t xml:space="preserve">Weather </w:t>
            </w:r>
            <w:r w:rsidRPr="000E0719">
              <w:rPr>
                <w:sz w:val="18"/>
                <w:szCs w:val="18"/>
              </w:rPr>
              <w:t xml:space="preserve">– rain </w:t>
            </w:r>
            <w:r w:rsidR="008D4844" w:rsidRPr="000E0719">
              <w:rPr>
                <w:sz w:val="18"/>
                <w:szCs w:val="18"/>
              </w:rPr>
              <w:t xml:space="preserve">before </w:t>
            </w:r>
            <w:r w:rsidRPr="000E0719">
              <w:rPr>
                <w:sz w:val="18"/>
                <w:szCs w:val="18"/>
              </w:rPr>
              <w:t>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0E0719" w:rsidRDefault="00797831" w:rsidP="00797831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12F3998A" w14:textId="77777777" w:rsidR="00B0552D" w:rsidRPr="000E0719" w:rsidRDefault="0061620B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M</w:t>
            </w:r>
            <w:r w:rsidR="00797831" w:rsidRPr="000E0719">
              <w:rPr>
                <w:sz w:val="18"/>
                <w:szCs w:val="18"/>
              </w:rPr>
              <w:t>onitor weather forecast in advance</w:t>
            </w:r>
            <w:r w:rsidR="00894DBB" w:rsidRPr="000E0719">
              <w:rPr>
                <w:sz w:val="18"/>
                <w:szCs w:val="18"/>
              </w:rPr>
              <w:t xml:space="preserve">. </w:t>
            </w:r>
            <w:r w:rsidR="00B0552D" w:rsidRPr="000E0719">
              <w:rPr>
                <w:sz w:val="18"/>
                <w:szCs w:val="18"/>
              </w:rPr>
              <w:t>I</w:t>
            </w:r>
            <w:r w:rsidR="00797831" w:rsidRPr="000E0719">
              <w:rPr>
                <w:sz w:val="18"/>
                <w:szCs w:val="18"/>
              </w:rPr>
              <w:t xml:space="preserve">f </w:t>
            </w:r>
            <w:r w:rsidR="00B0552D" w:rsidRPr="000E0719">
              <w:rPr>
                <w:sz w:val="18"/>
                <w:szCs w:val="18"/>
              </w:rPr>
              <w:t xml:space="preserve">extreme </w:t>
            </w:r>
            <w:r w:rsidR="00797831" w:rsidRPr="000E0719">
              <w:rPr>
                <w:sz w:val="18"/>
                <w:szCs w:val="18"/>
              </w:rPr>
              <w:t xml:space="preserve">heavy rain forecast then </w:t>
            </w:r>
            <w:r w:rsidRPr="000E0719">
              <w:rPr>
                <w:sz w:val="18"/>
                <w:szCs w:val="18"/>
              </w:rPr>
              <w:t xml:space="preserve">plan </w:t>
            </w:r>
            <w:r w:rsidR="00797831" w:rsidRPr="000E0719">
              <w:rPr>
                <w:sz w:val="18"/>
                <w:szCs w:val="18"/>
              </w:rPr>
              <w:t xml:space="preserve">alternative </w:t>
            </w:r>
            <w:r w:rsidR="00B0552D" w:rsidRPr="000E0719">
              <w:rPr>
                <w:sz w:val="18"/>
                <w:szCs w:val="18"/>
              </w:rPr>
              <w:t>if possible</w:t>
            </w:r>
            <w:r w:rsidRPr="000E0719">
              <w:rPr>
                <w:sz w:val="18"/>
                <w:szCs w:val="18"/>
              </w:rPr>
              <w:t>.</w:t>
            </w:r>
            <w:r w:rsidR="00B0552D" w:rsidRPr="000E0719">
              <w:rPr>
                <w:sz w:val="18"/>
                <w:szCs w:val="18"/>
              </w:rPr>
              <w:t xml:space="preserve">  </w:t>
            </w:r>
          </w:p>
          <w:p w14:paraId="6E2D24ED" w14:textId="52DD6835" w:rsidR="009F019E" w:rsidRPr="000E0719" w:rsidRDefault="009F019E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 xml:space="preserve">Advise participants </w:t>
            </w:r>
            <w:r w:rsidR="00797831" w:rsidRPr="000E0719">
              <w:rPr>
                <w:sz w:val="18"/>
                <w:szCs w:val="18"/>
              </w:rPr>
              <w:t>on suitable clothing to wear and carry (including sun protection and waterproofs)</w:t>
            </w:r>
            <w:r w:rsidRPr="000E0719">
              <w:rPr>
                <w:sz w:val="18"/>
                <w:szCs w:val="18"/>
              </w:rPr>
              <w:t>.</w:t>
            </w:r>
          </w:p>
          <w:p w14:paraId="4D3B5550" w14:textId="358D87BA" w:rsidR="00B0552D" w:rsidRPr="000E0719" w:rsidRDefault="002C51CA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E</w:t>
            </w:r>
            <w:r w:rsidR="009F019E" w:rsidRPr="000E0719">
              <w:rPr>
                <w:sz w:val="18"/>
                <w:szCs w:val="18"/>
              </w:rPr>
              <w:t>veryone to bring a filled water bottle. If it’s very hot</w:t>
            </w:r>
            <w:r w:rsidR="00B0552D" w:rsidRPr="000E0719">
              <w:rPr>
                <w:sz w:val="18"/>
                <w:szCs w:val="18"/>
              </w:rPr>
              <w:t xml:space="preserve"> ensure leaders keep checking that participants are coping with conditions.</w:t>
            </w:r>
          </w:p>
          <w:p w14:paraId="56A718A5" w14:textId="6D51DC47" w:rsidR="00797831" w:rsidRPr="000E0719" w:rsidRDefault="00797831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 xml:space="preserve">Review route </w:t>
            </w:r>
            <w:r w:rsidR="009F019E" w:rsidRPr="000E0719">
              <w:rPr>
                <w:sz w:val="18"/>
                <w:szCs w:val="18"/>
              </w:rPr>
              <w:t>before and during the hike considering</w:t>
            </w:r>
            <w:r w:rsidRPr="000E0719">
              <w:rPr>
                <w:sz w:val="18"/>
                <w:szCs w:val="18"/>
              </w:rPr>
              <w:t xml:space="preserve"> weather conditions</w:t>
            </w:r>
            <w:r w:rsidR="009F019E" w:rsidRPr="000E0719">
              <w:rPr>
                <w:sz w:val="18"/>
                <w:szCs w:val="18"/>
              </w:rPr>
              <w:t>, for example, if it’s</w:t>
            </w:r>
            <w:r w:rsidRPr="000E0719">
              <w:rPr>
                <w:sz w:val="18"/>
                <w:szCs w:val="18"/>
              </w:rPr>
              <w:t xml:space="preserve"> too hot or wet to continue. </w:t>
            </w:r>
            <w:r w:rsidR="009F019E" w:rsidRPr="000E0719">
              <w:rPr>
                <w:sz w:val="18"/>
                <w:szCs w:val="18"/>
              </w:rPr>
              <w:t>Make sure r</w:t>
            </w:r>
            <w:r w:rsidRPr="000E0719">
              <w:rPr>
                <w:sz w:val="18"/>
                <w:szCs w:val="18"/>
              </w:rPr>
              <w:t xml:space="preserve">outes have escape routes </w:t>
            </w:r>
            <w:r w:rsidR="009F019E" w:rsidRPr="000E0719">
              <w:rPr>
                <w:sz w:val="18"/>
                <w:szCs w:val="18"/>
              </w:rPr>
              <w:t xml:space="preserve">or </w:t>
            </w:r>
            <w:r w:rsidRPr="000E0719">
              <w:rPr>
                <w:sz w:val="18"/>
                <w:szCs w:val="18"/>
              </w:rPr>
              <w:t xml:space="preserve">alternatives. 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0E0719" w:rsidRDefault="00797831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797831" w:rsidRPr="000E0719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8D24600" w14:textId="7C5BF11A" w:rsidR="00797831" w:rsidRPr="000E0719" w:rsidRDefault="00351EA8" w:rsidP="00797831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 w:rsidRPr="000E0719">
              <w:rPr>
                <w:b/>
                <w:sz w:val="18"/>
                <w:szCs w:val="18"/>
              </w:rPr>
              <w:t>Parade disperses –</w:t>
            </w:r>
          </w:p>
          <w:p w14:paraId="2EA09494" w14:textId="23477CD8" w:rsidR="00351EA8" w:rsidRPr="000E0719" w:rsidRDefault="00351EA8" w:rsidP="00797831">
            <w:pPr>
              <w:widowControl/>
              <w:autoSpaceDE/>
              <w:autoSpaceDN/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Dismissal from Church or War memorial</w:t>
            </w:r>
          </w:p>
          <w:p w14:paraId="0D33F72B" w14:textId="77777777" w:rsidR="00351EA8" w:rsidRPr="000E0719" w:rsidRDefault="00351EA8" w:rsidP="00797831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0DB878BE" w:rsidR="00797831" w:rsidRPr="000E0719" w:rsidRDefault="00577589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3331EA29" w14:textId="07A79436" w:rsidR="00797831" w:rsidRPr="000E0719" w:rsidRDefault="00351EA8" w:rsidP="00351EA8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 xml:space="preserve">Members of Parade and supporters advised to take care as the area around the finish point </w:t>
            </w:r>
            <w:r w:rsidR="00703FE9" w:rsidRPr="000E0719">
              <w:rPr>
                <w:sz w:val="18"/>
                <w:szCs w:val="18"/>
              </w:rPr>
              <w:t xml:space="preserve">at the </w:t>
            </w:r>
            <w:r w:rsidRPr="000E0719">
              <w:rPr>
                <w:sz w:val="18"/>
                <w:szCs w:val="18"/>
              </w:rPr>
              <w:t>School will have traffic movement.</w:t>
            </w:r>
          </w:p>
          <w:p w14:paraId="4BB67DE5" w14:textId="47930E63" w:rsidR="00403638" w:rsidRPr="000E0719" w:rsidRDefault="00403638" w:rsidP="00403638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Leaders for each Group/Section are responsible for checking off and dismissing their own members.</w:t>
            </w:r>
          </w:p>
          <w:p w14:paraId="6E6504B3" w14:textId="71B8703B" w:rsidR="00403638" w:rsidRPr="000E0719" w:rsidRDefault="00403638" w:rsidP="00403638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All children will stay with their respective Leader until they are handed back to parents in a controlled manner, or the parents have given permission for the older children to go home by themselves.</w:t>
            </w:r>
          </w:p>
          <w:p w14:paraId="4BD35A74" w14:textId="787C6FA0" w:rsidR="00FF79D4" w:rsidRPr="000E0719" w:rsidRDefault="00351EA8" w:rsidP="00351EA8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Stewards in place to help monitor.</w:t>
            </w:r>
            <w:bookmarkStart w:id="0" w:name="_GoBack"/>
            <w:bookmarkEnd w:id="0"/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0E0719" w:rsidRDefault="00797831" w:rsidP="00797831">
            <w:pPr>
              <w:rPr>
                <w:color w:val="FF0000"/>
                <w:sz w:val="18"/>
                <w:szCs w:val="18"/>
              </w:rPr>
            </w:pPr>
          </w:p>
        </w:tc>
      </w:tr>
      <w:tr w:rsidR="00797831" w:rsidRPr="000E0719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30E785CB" w:rsidR="00797831" w:rsidRPr="000E0719" w:rsidRDefault="00403638" w:rsidP="00797831">
            <w:pPr>
              <w:widowControl/>
              <w:autoSpaceDE/>
              <w:autoSpaceDN/>
              <w:rPr>
                <w:b/>
                <w:sz w:val="18"/>
                <w:szCs w:val="18"/>
              </w:rPr>
            </w:pPr>
            <w:r w:rsidRPr="000E0719">
              <w:rPr>
                <w:b/>
                <w:sz w:val="18"/>
                <w:szCs w:val="18"/>
              </w:rPr>
              <w:t>Emergencies</w:t>
            </w:r>
          </w:p>
        </w:tc>
        <w:tc>
          <w:tcPr>
            <w:tcW w:w="1556" w:type="dxa"/>
            <w:shd w:val="clear" w:color="auto" w:fill="auto"/>
          </w:tcPr>
          <w:p w14:paraId="2D1F2E2B" w14:textId="78FCDC66" w:rsidR="00797831" w:rsidRPr="000E0719" w:rsidRDefault="00577589" w:rsidP="00797831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10656AB2" w14:textId="6F5A807A" w:rsidR="00703FE9" w:rsidRPr="000E0719" w:rsidRDefault="00703FE9" w:rsidP="00703FE9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All Group Scout Leaders/Leaders should have an emergency contact</w:t>
            </w:r>
            <w:r w:rsidR="00403638" w:rsidRPr="000E0719">
              <w:rPr>
                <w:sz w:val="18"/>
                <w:szCs w:val="18"/>
              </w:rPr>
              <w:t xml:space="preserve"> </w:t>
            </w:r>
            <w:r w:rsidRPr="000E0719">
              <w:rPr>
                <w:sz w:val="18"/>
                <w:szCs w:val="18"/>
              </w:rPr>
              <w:t>for each young person attending the parade.</w:t>
            </w:r>
          </w:p>
          <w:p w14:paraId="2C5C8E09" w14:textId="1979592F" w:rsidR="00703FE9" w:rsidRPr="000E0719" w:rsidRDefault="00703FE9" w:rsidP="00703FE9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A small First aid kit to be taken with the Group, a larger First Aid Kit will</w:t>
            </w:r>
            <w:r w:rsidR="00403638" w:rsidRPr="000E0719">
              <w:rPr>
                <w:sz w:val="18"/>
                <w:szCs w:val="18"/>
              </w:rPr>
              <w:t xml:space="preserve"> </w:t>
            </w:r>
            <w:r w:rsidRPr="000E0719">
              <w:rPr>
                <w:sz w:val="18"/>
                <w:szCs w:val="18"/>
              </w:rPr>
              <w:t xml:space="preserve">be </w:t>
            </w:r>
            <w:r w:rsidR="00403638" w:rsidRPr="000E0719">
              <w:rPr>
                <w:sz w:val="18"/>
                <w:szCs w:val="18"/>
              </w:rPr>
              <w:t>provided by District team and carried through the parade.</w:t>
            </w:r>
          </w:p>
          <w:p w14:paraId="203AEF1B" w14:textId="6FF02460" w:rsidR="00797831" w:rsidRPr="000E0719" w:rsidRDefault="00403638" w:rsidP="00577589">
            <w:pPr>
              <w:rPr>
                <w:sz w:val="18"/>
                <w:szCs w:val="18"/>
              </w:rPr>
            </w:pPr>
            <w:r w:rsidRPr="000E0719">
              <w:rPr>
                <w:sz w:val="18"/>
                <w:szCs w:val="18"/>
              </w:rPr>
              <w:t>F</w:t>
            </w:r>
            <w:r w:rsidR="00703FE9" w:rsidRPr="000E0719">
              <w:rPr>
                <w:sz w:val="18"/>
                <w:szCs w:val="18"/>
              </w:rPr>
              <w:t xml:space="preserve">ollow the </w:t>
            </w:r>
            <w:hyperlink r:id="rId8" w:history="1">
              <w:r w:rsidR="00703FE9" w:rsidRPr="000E0719">
                <w:rPr>
                  <w:rStyle w:val="Hyperlink"/>
                  <w:sz w:val="18"/>
                  <w:szCs w:val="18"/>
                </w:rPr>
                <w:t>Purple Card</w:t>
              </w:r>
            </w:hyperlink>
            <w:r w:rsidRPr="000E0719">
              <w:rPr>
                <w:sz w:val="18"/>
                <w:szCs w:val="18"/>
              </w:rPr>
              <w:t xml:space="preserve"> guidance </w:t>
            </w:r>
            <w:r w:rsidR="00703FE9" w:rsidRPr="000E0719">
              <w:rPr>
                <w:sz w:val="18"/>
                <w:szCs w:val="18"/>
              </w:rPr>
              <w:t xml:space="preserve">if an </w:t>
            </w:r>
            <w:r w:rsidR="00577589" w:rsidRPr="000E0719">
              <w:rPr>
                <w:sz w:val="18"/>
                <w:szCs w:val="18"/>
              </w:rPr>
              <w:t>incident occurs</w:t>
            </w:r>
            <w:r w:rsidR="00703FE9" w:rsidRPr="000E0719">
              <w:rPr>
                <w:sz w:val="18"/>
                <w:szCs w:val="18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0E0719" w:rsidRDefault="00797831" w:rsidP="00797831">
            <w:pPr>
              <w:rPr>
                <w:color w:val="FF0000"/>
                <w:sz w:val="18"/>
                <w:szCs w:val="18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9"/>
      <w:footerReference w:type="default" r:id="rId10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BDD285" w14:textId="77777777" w:rsidR="000C4818" w:rsidRDefault="000C4818">
      <w:r>
        <w:separator/>
      </w:r>
    </w:p>
  </w:endnote>
  <w:endnote w:type="continuationSeparator" w:id="0">
    <w:p w14:paraId="407918D8" w14:textId="77777777" w:rsidR="000C4818" w:rsidRDefault="000C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2EC012DD-D168-45EC-BA69-257CD99D4069}"/>
    <w:embedBold r:id="rId2" w:fontKey="{F9A59D4E-D0F8-42D2-ABDD-BF9511FAC18C}"/>
    <w:embedItalic r:id="rId3" w:fontKey="{DFAAECB0-1CF8-416F-9E9C-1FCB594555EE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032EAEE2-60B6-4FC5-A00F-CA1CE84B0BA7}"/>
    <w:embedBold r:id="rId5" w:fontKey="{835327A9-FC02-47D8-8527-33CABF7C2C39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405671F-B016-40D3-A743-D18DBBC9A8D0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FC5E72A0-8B1E-4F27-B5A5-6C418C8E2C7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0389B6A9-DF52-411B-8A82-57CFC70E37F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AD6D544A-6601-4069-9FD9-901D7AD57B8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30ECE" w14:textId="64F374D1" w:rsidR="0066293D" w:rsidRPr="000914D8" w:rsidRDefault="000D3460" w:rsidP="0066293D">
    <w:pPr>
      <w:pStyle w:val="Heading3"/>
    </w:pPr>
    <w:r w:rsidRPr="000914D8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9CAD540">
          <wp:simplePos x="0" y="0"/>
          <wp:positionH relativeFrom="margin">
            <wp:posOffset>8846185</wp:posOffset>
          </wp:positionH>
          <wp:positionV relativeFrom="paragraph">
            <wp:posOffset>-305104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14D8" w:rsidRPr="000914D8">
      <w:t xml:space="preserve">You can find more </w:t>
    </w:r>
    <w:r w:rsidR="0066293D" w:rsidRPr="000914D8">
      <w:t xml:space="preserve">information in the </w:t>
    </w:r>
    <w:r w:rsidR="0066293D" w:rsidRPr="003D2712">
      <w:rPr>
        <w:b/>
      </w:rPr>
      <w:t xml:space="preserve">Safety </w:t>
    </w:r>
    <w:r w:rsidR="000914D8" w:rsidRPr="003D2712">
      <w:rPr>
        <w:b/>
      </w:rPr>
      <w:t xml:space="preserve">checklist </w:t>
    </w:r>
    <w:r w:rsidR="0066293D" w:rsidRPr="003D2712">
      <w:rPr>
        <w:b/>
      </w:rPr>
      <w:t xml:space="preserve">for </w:t>
    </w:r>
    <w:r w:rsidR="000914D8" w:rsidRPr="003D2712">
      <w:rPr>
        <w:b/>
      </w:rPr>
      <w:t>leaders</w:t>
    </w:r>
    <w:r w:rsidR="000914D8" w:rsidRPr="000914D8">
      <w:t xml:space="preserve"> </w:t>
    </w:r>
    <w:r w:rsidR="0066293D" w:rsidRPr="000914D8">
      <w:t xml:space="preserve">and at scouts.org.uk/safety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909164" w14:textId="77777777" w:rsidR="000C4818" w:rsidRDefault="000C4818">
      <w:r>
        <w:separator/>
      </w:r>
    </w:p>
  </w:footnote>
  <w:footnote w:type="continuationSeparator" w:id="0">
    <w:p w14:paraId="355B75A8" w14:textId="77777777" w:rsidR="000C4818" w:rsidRDefault="000C48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E48F9" w14:textId="03C9EEAF" w:rsidR="008349D7" w:rsidRPr="008349D7" w:rsidRDefault="00C1435E" w:rsidP="008349D7">
    <w:pPr>
      <w:pStyle w:val="Heading4"/>
    </w:pPr>
    <w:r>
      <w:t xml:space="preserve">Scouts Parade - </w:t>
    </w:r>
    <w:r w:rsidR="008349D7">
      <w:t>Risk</w:t>
    </w:r>
    <w:r w:rsidR="000914D8">
      <w:t xml:space="preserve"> a</w:t>
    </w:r>
    <w:r w:rsidR="008349D7">
      <w:t>ssessment</w:t>
    </w:r>
    <w:r>
      <w:t xml:space="preserve"> exampl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990"/>
    <w:rsid w:val="00064B38"/>
    <w:rsid w:val="000702F6"/>
    <w:rsid w:val="0009099A"/>
    <w:rsid w:val="000914D8"/>
    <w:rsid w:val="000A48F6"/>
    <w:rsid w:val="000C4818"/>
    <w:rsid w:val="000D3460"/>
    <w:rsid w:val="000D5A10"/>
    <w:rsid w:val="000D62CF"/>
    <w:rsid w:val="000E0719"/>
    <w:rsid w:val="000E1649"/>
    <w:rsid w:val="000E4ED2"/>
    <w:rsid w:val="00102EA0"/>
    <w:rsid w:val="001327A0"/>
    <w:rsid w:val="00134916"/>
    <w:rsid w:val="00166993"/>
    <w:rsid w:val="001B244D"/>
    <w:rsid w:val="001B69B6"/>
    <w:rsid w:val="001B6D1F"/>
    <w:rsid w:val="001C60E8"/>
    <w:rsid w:val="001D2A32"/>
    <w:rsid w:val="00201A76"/>
    <w:rsid w:val="00221631"/>
    <w:rsid w:val="002609AB"/>
    <w:rsid w:val="00260C71"/>
    <w:rsid w:val="0026212D"/>
    <w:rsid w:val="002670CC"/>
    <w:rsid w:val="002678AA"/>
    <w:rsid w:val="0027240E"/>
    <w:rsid w:val="00272817"/>
    <w:rsid w:val="00273FEC"/>
    <w:rsid w:val="00283D82"/>
    <w:rsid w:val="00284431"/>
    <w:rsid w:val="00291697"/>
    <w:rsid w:val="002978F5"/>
    <w:rsid w:val="002C1ABD"/>
    <w:rsid w:val="002C51CA"/>
    <w:rsid w:val="002D1BF0"/>
    <w:rsid w:val="003043AE"/>
    <w:rsid w:val="0031006A"/>
    <w:rsid w:val="0031790E"/>
    <w:rsid w:val="0032475A"/>
    <w:rsid w:val="00330E04"/>
    <w:rsid w:val="0034438D"/>
    <w:rsid w:val="00351EA8"/>
    <w:rsid w:val="003550EE"/>
    <w:rsid w:val="0036051E"/>
    <w:rsid w:val="00366D2A"/>
    <w:rsid w:val="003741E1"/>
    <w:rsid w:val="00383932"/>
    <w:rsid w:val="003B4982"/>
    <w:rsid w:val="003C1889"/>
    <w:rsid w:val="003D2712"/>
    <w:rsid w:val="003E0A04"/>
    <w:rsid w:val="00403638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4F27CD"/>
    <w:rsid w:val="00526CDC"/>
    <w:rsid w:val="00537D6B"/>
    <w:rsid w:val="00544881"/>
    <w:rsid w:val="00551736"/>
    <w:rsid w:val="005773B7"/>
    <w:rsid w:val="00577589"/>
    <w:rsid w:val="00584D83"/>
    <w:rsid w:val="00591F70"/>
    <w:rsid w:val="005A0067"/>
    <w:rsid w:val="005C0CFD"/>
    <w:rsid w:val="005C0DF6"/>
    <w:rsid w:val="005C37BD"/>
    <w:rsid w:val="005C3B4F"/>
    <w:rsid w:val="005C6E78"/>
    <w:rsid w:val="005D1024"/>
    <w:rsid w:val="005E5C2E"/>
    <w:rsid w:val="0060387A"/>
    <w:rsid w:val="00607312"/>
    <w:rsid w:val="0061620B"/>
    <w:rsid w:val="00624EBA"/>
    <w:rsid w:val="00645ABD"/>
    <w:rsid w:val="00656BD1"/>
    <w:rsid w:val="0066293D"/>
    <w:rsid w:val="0068021F"/>
    <w:rsid w:val="00681D40"/>
    <w:rsid w:val="006B2FFC"/>
    <w:rsid w:val="006C79C6"/>
    <w:rsid w:val="006D7AD1"/>
    <w:rsid w:val="006E3AF2"/>
    <w:rsid w:val="006E3F27"/>
    <w:rsid w:val="006E4079"/>
    <w:rsid w:val="006E797F"/>
    <w:rsid w:val="006F5D9A"/>
    <w:rsid w:val="00703FE9"/>
    <w:rsid w:val="0070567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14B"/>
    <w:rsid w:val="0084623F"/>
    <w:rsid w:val="008473D8"/>
    <w:rsid w:val="00882543"/>
    <w:rsid w:val="00893C6F"/>
    <w:rsid w:val="0089425D"/>
    <w:rsid w:val="00894DBB"/>
    <w:rsid w:val="00897FE0"/>
    <w:rsid w:val="008A3608"/>
    <w:rsid w:val="008A3A8F"/>
    <w:rsid w:val="008B437A"/>
    <w:rsid w:val="008C0FBF"/>
    <w:rsid w:val="008C6CCD"/>
    <w:rsid w:val="008D4844"/>
    <w:rsid w:val="008E0738"/>
    <w:rsid w:val="008E1C47"/>
    <w:rsid w:val="008F45A0"/>
    <w:rsid w:val="008F5881"/>
    <w:rsid w:val="009010AE"/>
    <w:rsid w:val="0092652A"/>
    <w:rsid w:val="0094023F"/>
    <w:rsid w:val="00940728"/>
    <w:rsid w:val="00950FCF"/>
    <w:rsid w:val="00962D49"/>
    <w:rsid w:val="009741CF"/>
    <w:rsid w:val="00986207"/>
    <w:rsid w:val="00987035"/>
    <w:rsid w:val="00992CB2"/>
    <w:rsid w:val="00993843"/>
    <w:rsid w:val="009B4F45"/>
    <w:rsid w:val="009C41BB"/>
    <w:rsid w:val="009F019E"/>
    <w:rsid w:val="009F4294"/>
    <w:rsid w:val="00A17A3E"/>
    <w:rsid w:val="00A30463"/>
    <w:rsid w:val="00A56BF0"/>
    <w:rsid w:val="00A64D69"/>
    <w:rsid w:val="00A94D85"/>
    <w:rsid w:val="00AB03ED"/>
    <w:rsid w:val="00AB5D62"/>
    <w:rsid w:val="00AC4085"/>
    <w:rsid w:val="00B0552D"/>
    <w:rsid w:val="00B11683"/>
    <w:rsid w:val="00B117A9"/>
    <w:rsid w:val="00B2380E"/>
    <w:rsid w:val="00B24CE0"/>
    <w:rsid w:val="00B349AE"/>
    <w:rsid w:val="00B370D3"/>
    <w:rsid w:val="00B461AD"/>
    <w:rsid w:val="00B51FB0"/>
    <w:rsid w:val="00B85526"/>
    <w:rsid w:val="00B91396"/>
    <w:rsid w:val="00B95CCA"/>
    <w:rsid w:val="00BD3E6F"/>
    <w:rsid w:val="00BD428E"/>
    <w:rsid w:val="00BD70F5"/>
    <w:rsid w:val="00BF04FF"/>
    <w:rsid w:val="00BF7AEF"/>
    <w:rsid w:val="00C10E3A"/>
    <w:rsid w:val="00C1435E"/>
    <w:rsid w:val="00C432B5"/>
    <w:rsid w:val="00C43F0A"/>
    <w:rsid w:val="00C46720"/>
    <w:rsid w:val="00C517A0"/>
    <w:rsid w:val="00C629E3"/>
    <w:rsid w:val="00C6438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DE7DD6"/>
    <w:rsid w:val="00E0543B"/>
    <w:rsid w:val="00E10F3C"/>
    <w:rsid w:val="00E53F42"/>
    <w:rsid w:val="00E6290A"/>
    <w:rsid w:val="00E81FD1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19D4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  <w:rsid w:val="00FF7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-scouting-cards/safe-scouting-and-emergency-procedur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55E57C-0074-40AA-BA82-A382C21B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3</Words>
  <Characters>4298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05T11:29:00Z</dcterms:created>
  <dcterms:modified xsi:type="dcterms:W3CDTF">2022-04-05T11:29:00Z</dcterms:modified>
</cp:coreProperties>
</file>